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FA6AE6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فنی و نقشه کشی</w:t>
            </w:r>
          </w:p>
        </w:tc>
        <w:tc>
          <w:tcPr>
            <w:tcW w:w="507" w:type="pct"/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FA6AE6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یمان سلا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8409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90045E">
              <w:rPr>
                <w:rFonts w:hint="cs"/>
                <w:rtl/>
                <w:lang w:bidi="fa-IR"/>
              </w:rPr>
              <w:t xml:space="preserve"> هفته</w:t>
            </w:r>
            <w:r>
              <w:rPr>
                <w:rFonts w:hint="cs"/>
                <w:rtl/>
                <w:lang w:bidi="fa-IR"/>
              </w:rPr>
              <w:t xml:space="preserve"> در میان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ندارد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2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3</w:t>
            </w:r>
          </w:p>
          <w:p w:rsidR="00C16AA2" w:rsidRPr="00C44141" w:rsidRDefault="00C16AA2" w:rsidP="00C16AA2">
            <w:pPr>
              <w:pStyle w:val="ListParagraph"/>
              <w:spacing w:before="120" w:after="120"/>
              <w:ind w:left="334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C16AA2">
              <w:rPr>
                <w:rFonts w:asciiTheme="majorBidi" w:hAnsiTheme="majorBidi" w:hint="cs"/>
                <w:rtl/>
              </w:rPr>
              <w:t>*پیش‌نیازها لزومی ندارد حتماً دروس باشند؛ بلکه پیش‌دانسته‌ها یا ابزارها را هم می‌تواند شامل شو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           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0045E">
              <w:rPr>
                <w:rFonts w:hint="cs"/>
                <w:rtl/>
                <w:lang w:bidi="fa-IR"/>
              </w:rPr>
              <w:t>ندارد</w:t>
            </w:r>
          </w:p>
          <w:p w:rsidR="00C44141" w:rsidRPr="00055FF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90045E">
              <w:rPr>
                <w:rFonts w:cs="Times New Roman" w:hint="cs"/>
                <w:rtl/>
                <w:lang w:bidi="fa-IR"/>
              </w:rPr>
              <w:t>–</w:t>
            </w:r>
            <w:r w:rsidR="00884097">
              <w:rPr>
                <w:rFonts w:hint="cs"/>
                <w:rtl/>
                <w:lang w:bidi="fa-IR"/>
              </w:rPr>
              <w:t>آموزش ترسیم نقشه های فن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6475D7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6475D7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602CD6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proofErr w:type="spellStart"/>
            <w:r>
              <w:rPr>
                <w:rFonts w:hint="cs"/>
                <w:rtl/>
                <w:lang w:bidi="fa-IR"/>
              </w:rPr>
              <w:t>کارعمل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6475D7">
              <w:rPr>
                <w:rFonts w:hint="cs"/>
              </w:rPr>
              <w:sym w:font="Wingdings" w:char="F06F"/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884097" w:rsidP="00884097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تقی پور، ا. (1391). </w:t>
            </w:r>
            <w:r w:rsidRPr="00884097">
              <w:rPr>
                <w:rtl/>
                <w:lang w:bidi="fa-IR"/>
              </w:rPr>
              <w:t>رسم فن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و نقشه ها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صنعت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1</w:t>
            </w:r>
            <w:r>
              <w:rPr>
                <w:rFonts w:hint="cs"/>
                <w:rtl/>
                <w:lang w:bidi="fa-IR"/>
              </w:rPr>
              <w:t xml:space="preserve">. انتشارات </w:t>
            </w:r>
            <w:r w:rsidRPr="00884097">
              <w:rPr>
                <w:rtl/>
                <w:lang w:bidi="fa-IR"/>
              </w:rPr>
              <w:t>دانشگاه صنعت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شر</w:t>
            </w:r>
            <w:r w:rsidRPr="00884097">
              <w:rPr>
                <w:rFonts w:hint="cs"/>
                <w:rtl/>
                <w:lang w:bidi="fa-IR"/>
              </w:rPr>
              <w:t>یف</w:t>
            </w:r>
            <w:r>
              <w:rPr>
                <w:rFonts w:hint="cs"/>
                <w:rtl/>
                <w:lang w:bidi="fa-IR"/>
              </w:rPr>
              <w:t>.</w:t>
            </w:r>
          </w:p>
          <w:p w:rsidR="003354EE" w:rsidRDefault="00884097" w:rsidP="00884097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زمرشیدی، ح. (1379). </w:t>
            </w:r>
            <w:r w:rsidRPr="00884097">
              <w:rPr>
                <w:rtl/>
                <w:lang w:bidi="fa-IR"/>
              </w:rPr>
              <w:t>رسم فن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و نقشه کش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جامع عمران</w:t>
            </w:r>
            <w:r>
              <w:rPr>
                <w:rFonts w:hint="cs"/>
                <w:rtl/>
                <w:lang w:bidi="fa-IR"/>
              </w:rPr>
              <w:t>. انتشارات زمرد تهران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DF0246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DF0246">
              <w:rPr>
                <w:rFonts w:ascii="TimesNewRoman,Bold" w:hAnsi="TimesNewRoman,Bold" w:hint="cs"/>
                <w:rtl/>
                <w:lang w:bidi="fa-IR"/>
              </w:rPr>
              <w:t>دانشجویان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A51E3F" w:rsidRDefault="0090045E" w:rsidP="005C3BD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ک کاملی از </w:t>
            </w:r>
            <w:r w:rsidR="00595BC2">
              <w:rPr>
                <w:rFonts w:ascii="TimesNewRoman,Bold" w:hAnsi="TimesNewRoman,Bold" w:hint="cs"/>
                <w:rtl/>
                <w:lang w:bidi="fa-IR"/>
              </w:rPr>
              <w:t>رسم فن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اشته باش</w:t>
            </w:r>
            <w:r w:rsidR="005C3BD4">
              <w:rPr>
                <w:rFonts w:ascii="TimesNewRoman,Bold" w:hAnsi="TimesNewRoman,Bold" w:hint="cs"/>
                <w:rtl/>
                <w:lang w:bidi="fa-IR"/>
              </w:rPr>
              <w:t>ن</w:t>
            </w:r>
            <w:r>
              <w:rPr>
                <w:rFonts w:ascii="TimesNewRoman,Bold" w:hAnsi="TimesNewRoman,Bold" w:hint="cs"/>
                <w:rtl/>
                <w:lang w:bidi="fa-IR"/>
              </w:rPr>
              <w:t>د</w:t>
            </w:r>
            <w:r w:rsidR="00595BC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90045E" w:rsidP="00595BC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</w:t>
            </w:r>
            <w:r w:rsidR="00595BC2">
              <w:rPr>
                <w:rFonts w:ascii="TimesNewRoman,Bold" w:hAnsi="TimesNewRoman,Bold" w:hint="cs"/>
                <w:rtl/>
                <w:lang w:bidi="fa-IR"/>
              </w:rPr>
              <w:t>نماهای مختلف جسم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</w:t>
            </w:r>
            <w:r w:rsidR="00595BC2">
              <w:rPr>
                <w:rFonts w:ascii="TimesNewRoman,Bold" w:hAnsi="TimesNewRoman,Bold" w:hint="cs"/>
                <w:rtl/>
                <w:lang w:bidi="fa-IR"/>
              </w:rPr>
              <w:t>تشخیص دهند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90045E" w:rsidRDefault="0090045E" w:rsidP="00595BC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</w:t>
            </w:r>
            <w:r w:rsidR="00595BC2">
              <w:rPr>
                <w:rFonts w:ascii="TimesNewRoman,Bold" w:hAnsi="TimesNewRoman,Bold" w:hint="cs"/>
                <w:rtl/>
                <w:lang w:bidi="fa-IR"/>
              </w:rPr>
              <w:t>نمای مجهول را تجسم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کنند.</w:t>
            </w:r>
          </w:p>
          <w:p w:rsidR="00DF0246" w:rsidRDefault="00DF0246" w:rsidP="00595BC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فرج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مختلف در درس درم فنی آشنایی داشته </w:t>
            </w:r>
            <w:r w:rsidR="00037BDE">
              <w:rPr>
                <w:rFonts w:ascii="TimesNewRoman,Bold" w:hAnsi="TimesNewRoman,Bold" w:hint="cs"/>
                <w:rtl/>
                <w:lang w:bidi="fa-IR"/>
              </w:rPr>
              <w:t>باشند.</w:t>
            </w:r>
          </w:p>
          <w:p w:rsidR="00976BFC" w:rsidRPr="00595BC2" w:rsidRDefault="00976BFC" w:rsidP="00595BC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مادگی لازم برای گذراندان سایر دروس تخصصی رشته خود را داشته باشن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43345C" w:rsidRDefault="0043345C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فنی را درک کنند.</w:t>
            </w:r>
          </w:p>
          <w:p w:rsidR="00A51E3F" w:rsidRPr="00037BDE" w:rsidRDefault="0043345C" w:rsidP="00037BD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نقشه های </w:t>
            </w:r>
            <w:r w:rsidR="00037BDE">
              <w:rPr>
                <w:rFonts w:ascii="TimesNewRoman,Bold" w:hAnsi="TimesNewRoman,Bold" w:hint="cs"/>
                <w:rtl/>
                <w:lang w:bidi="fa-IR"/>
              </w:rPr>
              <w:t>فن</w:t>
            </w:r>
            <w:r>
              <w:rPr>
                <w:rFonts w:ascii="TimesNewRoman,Bold" w:hAnsi="TimesNewRoman,Bold" w:hint="cs"/>
                <w:rtl/>
                <w:lang w:bidi="fa-IR"/>
              </w:rPr>
              <w:t>ی را ترسیم کنن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>
              <w:rPr>
                <w:rFonts w:hint="cs"/>
                <w:rtl/>
                <w:lang w:bidi="fa-IR"/>
              </w:rPr>
              <w:t>روش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A65F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A65F09">
              <w:rPr>
                <w:rFonts w:hint="cs"/>
                <w:rtl/>
                <w:lang w:bidi="fa-IR"/>
              </w:rPr>
              <w:t>18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602CD6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602CD6">
              <w:rPr>
                <w:rFonts w:hint="cs"/>
                <w:rtl/>
                <w:lang w:bidi="fa-IR"/>
              </w:rPr>
              <w:t>---</w:t>
            </w:r>
            <w:r w:rsidR="0043345C">
              <w:rPr>
                <w:rFonts w:hint="cs"/>
                <w:rtl/>
                <w:lang w:bidi="fa-IR"/>
              </w:rPr>
              <w:t xml:space="preserve">  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 xml:space="preserve">و </w:t>
            </w:r>
            <w:proofErr w:type="spellStart"/>
            <w:r w:rsidR="001F48E0">
              <w:rPr>
                <w:rFonts w:hint="cs"/>
                <w:rtl/>
                <w:lang w:bidi="fa-IR"/>
              </w:rPr>
              <w:t>سرفصل‌های</w:t>
            </w:r>
            <w:proofErr w:type="spellEnd"/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proofErr w:type="spellStart"/>
            <w:r w:rsidR="002A636E">
              <w:rPr>
                <w:rFonts w:hint="cs"/>
                <w:rtl/>
                <w:lang w:bidi="fa-IR"/>
              </w:rPr>
              <w:t>میان‌ترم</w:t>
            </w:r>
            <w:proofErr w:type="spellEnd"/>
            <w:r w:rsidR="002A636E">
              <w:rPr>
                <w:rFonts w:hint="cs"/>
                <w:rtl/>
                <w:lang w:bidi="fa-IR"/>
              </w:rPr>
              <w:t xml:space="preserve"> تعیین خواهد شد.</w:t>
            </w:r>
          </w:p>
        </w:tc>
        <w:tc>
          <w:tcPr>
            <w:tcW w:w="2790" w:type="pct"/>
          </w:tcPr>
          <w:p w:rsidR="002A636E" w:rsidRDefault="00A65F09" w:rsidP="007B39D6">
            <w:pPr>
              <w:ind w:firstLine="0"/>
              <w:jc w:val="both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کوییز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1 نمره</w:t>
            </w:r>
          </w:p>
          <w:p w:rsidR="004D5045" w:rsidRDefault="00A65F09" w:rsidP="0043345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</w:t>
            </w:r>
            <w:r w:rsidR="0043345C">
              <w:rPr>
                <w:rFonts w:hint="cs"/>
                <w:rtl/>
                <w:lang w:bidi="fa-IR"/>
              </w:rPr>
              <w:t>ضور در کلاس 1 نمره</w:t>
            </w:r>
            <w:r w:rsidR="00EF67CA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 xml:space="preserve">(نکات خاصی که هر مدرس ممکن است برای درسی </w:t>
            </w:r>
            <w:proofErr w:type="spellStart"/>
            <w:r>
              <w:rPr>
                <w:rFonts w:hint="cs"/>
                <w:rtl/>
                <w:lang w:bidi="fa-IR"/>
              </w:rPr>
              <w:t>درنظر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اشته باشد اما در این طرح درس </w:t>
            </w:r>
            <w:proofErr w:type="spellStart"/>
            <w:r>
              <w:rPr>
                <w:rFonts w:hint="cs"/>
                <w:rtl/>
                <w:lang w:bidi="fa-IR"/>
              </w:rPr>
              <w:t>پیش‌بین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37BDE" w:rsidP="00037BD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p.salami</w:t>
            </w:r>
            <w:r w:rsidR="00B53018">
              <w:t>@</w:t>
            </w:r>
            <w:r>
              <w:t>uok.ac.ir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B53018" w:rsidP="00037BD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B53018">
              <w:t>http://agri.uok.ac.ir/</w:t>
            </w:r>
            <w:r w:rsidR="00037BDE">
              <w:t>psalam</w:t>
            </w:r>
            <w:r w:rsidRPr="00B53018">
              <w:t>i/</w:t>
            </w:r>
            <w:r>
              <w:rPr>
                <w:b/>
                <w:bCs/>
              </w:rPr>
              <w:t xml:space="preserve">  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E93585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</w:t>
            </w:r>
            <w:proofErr w:type="spellStart"/>
            <w:r>
              <w:rPr>
                <w:rFonts w:hint="cs"/>
                <w:rtl/>
                <w:lang w:bidi="fa-IR"/>
              </w:rPr>
              <w:t>الصاق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پشت درب </w:t>
            </w:r>
            <w:proofErr w:type="spellStart"/>
            <w:r>
              <w:rPr>
                <w:rFonts w:hint="cs"/>
                <w:rtl/>
                <w:lang w:bidi="fa-IR"/>
              </w:rPr>
              <w:t>دفترکار</w:t>
            </w:r>
            <w:proofErr w:type="spellEnd"/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581440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037BDE" w:rsidRDefault="00B3260F" w:rsidP="00037BD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 جلسه غیبت باعث ارجاع غیبت</w:t>
            </w:r>
            <w:r w:rsidR="00BD0167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766300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رنامه تکالیف در اینجا ذکر شود. مثلاً:</w:t>
            </w:r>
          </w:p>
          <w:p w:rsidR="00581440" w:rsidRPr="00581440" w:rsidRDefault="00E93585" w:rsidP="00581440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آم</w:t>
            </w:r>
            <w:r w:rsidR="007C5F93">
              <w:rPr>
                <w:rFonts w:ascii="TimesNewRoman,Bold" w:hAnsi="TimesNewRoman,Bold" w:hint="cs"/>
                <w:rtl/>
                <w:lang w:bidi="fa-IR"/>
              </w:rPr>
              <w:t xml:space="preserve">ادگی </w:t>
            </w:r>
            <w:r w:rsidR="00684DAD">
              <w:rPr>
                <w:rFonts w:ascii="TimesNewRoman,Bold" w:hAnsi="TimesNewRoman,Bold" w:hint="cs"/>
                <w:rtl/>
                <w:lang w:bidi="fa-IR"/>
              </w:rPr>
              <w:t xml:space="preserve">از مطالب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جلسه </w:t>
            </w:r>
            <w:r w:rsidR="00684DAD">
              <w:rPr>
                <w:rFonts w:ascii="TimesNewRoman,Bold" w:hAnsi="TimesNewRoman,Bold" w:hint="cs"/>
                <w:rtl/>
                <w:lang w:bidi="fa-IR"/>
              </w:rPr>
              <w:t xml:space="preserve">قبل </w:t>
            </w:r>
            <w:r w:rsidR="007C5F93">
              <w:rPr>
                <w:rFonts w:ascii="TimesNewRoman,Bold" w:hAnsi="TimesNewRoman,Bold" w:hint="cs"/>
                <w:rtl/>
                <w:lang w:bidi="fa-IR"/>
              </w:rPr>
              <w:t>سر کلاس حضور داشته باشند</w:t>
            </w:r>
            <w:r w:rsidR="00037BD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684DAD" w:rsidRDefault="00684DAD" w:rsidP="00684DAD">
      <w:pPr>
        <w:ind w:firstLine="0"/>
        <w:rPr>
          <w:rtl/>
          <w:lang w:bidi="fa-IR"/>
        </w:rPr>
      </w:pPr>
    </w:p>
    <w:p w:rsidR="00684DAD" w:rsidRDefault="00684DAD" w:rsidP="00684DAD">
      <w:pPr>
        <w:ind w:firstLine="0"/>
        <w:rPr>
          <w:rtl/>
          <w:lang w:bidi="fa-IR"/>
        </w:rPr>
      </w:pPr>
    </w:p>
    <w:p w:rsidR="00684DAD" w:rsidRDefault="00684DAD" w:rsidP="00684DAD">
      <w:pPr>
        <w:ind w:firstLine="0"/>
        <w:rPr>
          <w:rtl/>
          <w:lang w:bidi="fa-IR"/>
        </w:rPr>
      </w:pPr>
    </w:p>
    <w:p w:rsidR="00684DAD" w:rsidRDefault="00684DAD" w:rsidP="00684DAD">
      <w:pPr>
        <w:ind w:firstLine="0"/>
        <w:rPr>
          <w:rtl/>
          <w:lang w:bidi="fa-IR"/>
        </w:rPr>
      </w:pPr>
    </w:p>
    <w:p w:rsidR="00037BDE" w:rsidRDefault="00037BDE" w:rsidP="00684DAD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640"/>
        <w:gridCol w:w="4603"/>
        <w:gridCol w:w="1593"/>
        <w:gridCol w:w="3233"/>
        <w:gridCol w:w="721"/>
      </w:tblGrid>
      <w:tr w:rsidR="00684DAD" w:rsidTr="00292D7A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684DAD" w:rsidRPr="009F0C76" w:rsidRDefault="00684DAD" w:rsidP="00292D7A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هر هفته ممکن است شامل 1 جلسه </w:t>
            </w:r>
            <w:r>
              <w:rPr>
                <w:rFonts w:hint="cs"/>
                <w:rtl/>
                <w:lang w:bidi="fa-IR"/>
              </w:rPr>
              <w:t>یا بیش</w:t>
            </w:r>
            <w:r w:rsidR="00037BDE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تر </w:t>
            </w:r>
            <w:r w:rsidRPr="009F0C76">
              <w:rPr>
                <w:rFonts w:hint="cs"/>
                <w:rtl/>
                <w:lang w:bidi="fa-IR"/>
              </w:rPr>
              <w:t>باشد.</w:t>
            </w:r>
          </w:p>
          <w:p w:rsidR="00684DAD" w:rsidRDefault="00684DAD" w:rsidP="00292D7A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684DAD" w:rsidRDefault="00684DAD" w:rsidP="00292D7A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684DAD" w:rsidRDefault="00684DAD" w:rsidP="00292D7A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684DAD" w:rsidRPr="00BA374A" w:rsidRDefault="00684DAD" w:rsidP="00292D7A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684DAD" w:rsidTr="00E3457B">
        <w:tc>
          <w:tcPr>
            <w:tcW w:w="297" w:type="pct"/>
            <w:shd w:val="clear" w:color="auto" w:fill="F2F2F2" w:themeFill="background1" w:themeFillShade="F2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33" w:type="pct"/>
            <w:shd w:val="clear" w:color="auto" w:fill="F2F2F2" w:themeFill="background1" w:themeFillShade="F2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98" w:type="pct"/>
            <w:shd w:val="clear" w:color="auto" w:fill="F2F2F2" w:themeFill="background1" w:themeFillShade="F2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333" w:type="pct"/>
            <w:shd w:val="clear" w:color="auto" w:fill="F2F2F2" w:themeFill="background1" w:themeFillShade="F2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684DAD" w:rsidTr="00E3457B">
        <w:trPr>
          <w:trHeight w:val="1745"/>
        </w:trPr>
        <w:tc>
          <w:tcPr>
            <w:tcW w:w="297" w:type="pct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33" w:type="pct"/>
            <w:vAlign w:val="center"/>
          </w:tcPr>
          <w:p w:rsidR="00684DAD" w:rsidRDefault="00684DAD" w:rsidP="00292D7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دمه</w:t>
            </w:r>
          </w:p>
          <w:p w:rsidR="00684DAD" w:rsidRPr="00097F1F" w:rsidRDefault="00684DAD" w:rsidP="00037BDE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 xml:space="preserve">مقدمه و </w:t>
            </w:r>
            <w:r w:rsidR="00037BDE">
              <w:rPr>
                <w:rFonts w:hint="cs"/>
                <w:rtl/>
                <w:lang w:bidi="fa-IR"/>
              </w:rPr>
              <w:t>آ</w:t>
            </w:r>
            <w:r w:rsidRPr="00097F1F">
              <w:rPr>
                <w:rFonts w:hint="cs"/>
                <w:rtl/>
                <w:lang w:bidi="fa-IR"/>
              </w:rPr>
              <w:t>شنایی با ابزار و لوازم نقشه‌کشی</w:t>
            </w:r>
          </w:p>
          <w:p w:rsidR="00684DAD" w:rsidRPr="00DB0346" w:rsidRDefault="00684DAD" w:rsidP="00037BD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 1 </w:t>
            </w:r>
            <w:r w:rsidR="00037BDE">
              <w:rPr>
                <w:rFonts w:hint="cs"/>
                <w:b/>
                <w:bCs/>
                <w:rtl/>
                <w:lang w:bidi="fa-IR"/>
              </w:rPr>
              <w:t>منبع 1</w:t>
            </w:r>
          </w:p>
          <w:p w:rsidR="00684DAD" w:rsidRDefault="00684DAD" w:rsidP="00292D7A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738" w:type="pct"/>
            <w:vAlign w:val="center"/>
          </w:tcPr>
          <w:p w:rsidR="00684DAD" w:rsidRDefault="00E3457B" w:rsidP="00292D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684DAD" w:rsidRDefault="00684DAD" w:rsidP="00292D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684DAD" w:rsidRDefault="00684DAD" w:rsidP="00292D7A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33" w:type="pct"/>
            <w:vAlign w:val="center"/>
          </w:tcPr>
          <w:p w:rsidR="00E3457B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خطوط و انواع نقشه</w:t>
            </w:r>
          </w:p>
          <w:p w:rsidR="00E3457B" w:rsidRPr="00097F1F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>آشنایی به خطوط  نقشه‌کشی و انواع نقشه</w:t>
            </w:r>
          </w:p>
          <w:p w:rsidR="00E3457B" w:rsidRPr="007B39D6" w:rsidRDefault="00E3457B" w:rsidP="007D6D1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 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>1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>منبع 1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ترسیمات هندسی-بخش اول</w:t>
            </w:r>
          </w:p>
          <w:p w:rsidR="00E3457B" w:rsidRDefault="00E3457B" w:rsidP="00E3457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مماس با خط و منحنی با خط و تقسیم های هندسی</w:t>
            </w:r>
          </w:p>
          <w:p w:rsidR="00E3457B" w:rsidRPr="007B39D6" w:rsidRDefault="00E3457B" w:rsidP="007D6D1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 xml:space="preserve">فصل 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>2</w:t>
            </w:r>
            <w:r w:rsidR="007D6D1E">
              <w:rPr>
                <w:rFonts w:hint="cs"/>
                <w:b/>
                <w:bCs/>
                <w:rtl/>
                <w:lang w:bidi="fa-IR"/>
              </w:rPr>
              <w:t xml:space="preserve"> منبع 1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33" w:type="pct"/>
            <w:vAlign w:val="center"/>
          </w:tcPr>
          <w:p w:rsidR="00E3457B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ترسیمات هندسی- بخش دوم</w:t>
            </w:r>
          </w:p>
          <w:p w:rsidR="00E3457B" w:rsidRDefault="00E3457B" w:rsidP="00E3457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شش، هشت و پنج ضلعی منتظم</w:t>
            </w:r>
          </w:p>
          <w:p w:rsidR="00E3457B" w:rsidRPr="00DB0346" w:rsidRDefault="00E3457B" w:rsidP="00CC530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فصل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>2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منبع 1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اندازه گذاری</w:t>
            </w:r>
          </w:p>
          <w:p w:rsidR="00E3457B" w:rsidRDefault="00E3457B" w:rsidP="00E3457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با اندازه گذاری</w:t>
            </w:r>
          </w:p>
          <w:p w:rsidR="00E3457B" w:rsidRPr="007B39D6" w:rsidRDefault="00E3457B" w:rsidP="00CC530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</w:t>
            </w:r>
            <w:bookmarkStart w:id="0" w:name="_GoBack"/>
            <w:bookmarkEnd w:id="0"/>
            <w:r w:rsidRPr="00DB0346">
              <w:rPr>
                <w:rFonts w:hint="cs"/>
                <w:b/>
                <w:bCs/>
                <w:rtl/>
                <w:lang w:bidi="fa-IR"/>
              </w:rPr>
              <w:t>تب منبع: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فصل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>2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منبع 1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یاس نقشه</w:t>
            </w:r>
          </w:p>
          <w:p w:rsidR="00E3457B" w:rsidRPr="004D5595" w:rsidRDefault="00E3457B" w:rsidP="00E3457B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4D5595">
              <w:rPr>
                <w:rFonts w:hint="cs"/>
                <w:rtl/>
                <w:lang w:bidi="fa-IR"/>
              </w:rPr>
              <w:t>مکان</w:t>
            </w:r>
            <w:r>
              <w:rPr>
                <w:rFonts w:hint="cs"/>
                <w:rtl/>
                <w:lang w:bidi="fa-IR"/>
              </w:rPr>
              <w:t xml:space="preserve"> یابی نقشه</w:t>
            </w:r>
            <w:r w:rsidRPr="004D5595">
              <w:rPr>
                <w:rFonts w:hint="cs"/>
                <w:rtl/>
                <w:lang w:bidi="fa-IR"/>
              </w:rPr>
              <w:t xml:space="preserve"> و مقیاس نقشه</w:t>
            </w:r>
          </w:p>
          <w:p w:rsidR="00E3457B" w:rsidRPr="007B39D6" w:rsidRDefault="00E3457B" w:rsidP="00CC530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فصل 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>2</w:t>
            </w:r>
            <w:r w:rsidR="00CC530C">
              <w:rPr>
                <w:rFonts w:hint="cs"/>
                <w:b/>
                <w:bCs/>
                <w:rtl/>
                <w:lang w:bidi="fa-IR"/>
              </w:rPr>
              <w:t xml:space="preserve"> منبع 1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نمایش فنی قطعه</w:t>
            </w:r>
          </w:p>
          <w:p w:rsidR="00E3457B" w:rsidRDefault="00E3457B" w:rsidP="00E3457B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جسم اجسام با استفاده از سایه اجسام و جعبه شیشه ای تفسیر</w:t>
            </w:r>
            <w:r w:rsidR="007D6D1E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نقطه و خط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33" w:type="pct"/>
            <w:vAlign w:val="center"/>
          </w:tcPr>
          <w:p w:rsidR="00E3457B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Pr="0013333D">
              <w:rPr>
                <w:rFonts w:hint="cs"/>
                <w:b/>
                <w:bCs/>
                <w:rtl/>
                <w:lang w:bidi="fa-IR"/>
              </w:rPr>
              <w:t xml:space="preserve"> ترسیم نقشه فنی</w:t>
            </w:r>
          </w:p>
          <w:p w:rsidR="00E3457B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فنی با اندازه گذاری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lastRenderedPageBreak/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استثنا های ترسیم سه نمای فنی</w:t>
            </w:r>
          </w:p>
          <w:p w:rsidR="00E3457B" w:rsidRPr="00686D0E" w:rsidRDefault="00E3457B" w:rsidP="00E3457B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استثناء</w:t>
            </w:r>
            <w:r w:rsidRPr="00686D0E">
              <w:rPr>
                <w:rFonts w:hint="cs"/>
                <w:rtl/>
                <w:lang w:bidi="fa-IR"/>
              </w:rPr>
              <w:t>های</w:t>
            </w:r>
            <w:proofErr w:type="spellEnd"/>
            <w:r w:rsidRPr="00686D0E">
              <w:rPr>
                <w:rFonts w:hint="cs"/>
                <w:rtl/>
                <w:lang w:bidi="fa-IR"/>
              </w:rPr>
              <w:t xml:space="preserve"> ترسیم سه نمای فنی 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33" w:type="pct"/>
            <w:vAlign w:val="center"/>
          </w:tcPr>
          <w:p w:rsidR="00E3457B" w:rsidRPr="00DB0346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E3457B" w:rsidRDefault="00E3457B" w:rsidP="00E345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4C56AD">
              <w:rPr>
                <w:rFonts w:ascii="TimesNewRoman,Bold" w:hAnsi="TimesNewRoman,Bold" w:hint="cs"/>
                <w:rtl/>
                <w:lang w:bidi="fa-IR"/>
              </w:rPr>
              <w:t>امتحان میان ترم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33" w:type="pct"/>
            <w:vAlign w:val="center"/>
          </w:tcPr>
          <w:p w:rsidR="00E3457B" w:rsidRPr="00E85668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جهول یابی</w:t>
            </w:r>
          </w:p>
          <w:p w:rsidR="00E3457B" w:rsidRPr="004465A2" w:rsidRDefault="00E3457B" w:rsidP="00E3457B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 w:rsidRPr="004465A2">
              <w:rPr>
                <w:rFonts w:ascii="TimesNewRoman,Bold" w:hAnsi="TimesNewRoman,Bold" w:hint="cs"/>
                <w:rtl/>
                <w:lang w:bidi="fa-IR"/>
              </w:rPr>
              <w:t>تمرین مجهول یابی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33" w:type="pct"/>
            <w:vAlign w:val="center"/>
          </w:tcPr>
          <w:p w:rsidR="00E3457B" w:rsidRPr="00E85668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برش</w:t>
            </w:r>
          </w:p>
          <w:p w:rsidR="00E3457B" w:rsidRDefault="00E3457B" w:rsidP="00E345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سیم برش ساده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33" w:type="pct"/>
            <w:vAlign w:val="center"/>
          </w:tcPr>
          <w:p w:rsidR="00E3457B" w:rsidRPr="00E85668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سایر انواع برش</w:t>
            </w:r>
          </w:p>
          <w:p w:rsidR="00E3457B" w:rsidRDefault="00E3457B" w:rsidP="00E345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طریقه ترسیم برش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آف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ست و نیم برش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33" w:type="pct"/>
            <w:vAlign w:val="center"/>
          </w:tcPr>
          <w:p w:rsidR="00E3457B" w:rsidRPr="00E85668" w:rsidRDefault="00E3457B" w:rsidP="00E3457B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تصاویر سه بعدی</w:t>
            </w:r>
          </w:p>
          <w:p w:rsidR="00E3457B" w:rsidRDefault="00E3457B" w:rsidP="00E345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اشنای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با تصاویر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ایزومتریک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دیمتریک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>، مایل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3457B" w:rsidTr="00E3457B">
        <w:tc>
          <w:tcPr>
            <w:tcW w:w="297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33" w:type="pct"/>
            <w:vAlign w:val="center"/>
          </w:tcPr>
          <w:p w:rsidR="00E3457B" w:rsidRPr="00E85668" w:rsidRDefault="00E3457B" w:rsidP="00E3457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3457B" w:rsidRPr="004D4950" w:rsidRDefault="00E3457B" w:rsidP="00E345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صاویر کمکی</w:t>
            </w:r>
          </w:p>
          <w:p w:rsidR="00E3457B" w:rsidRPr="007B39D6" w:rsidRDefault="00E3457B" w:rsidP="00E3457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</w:tcPr>
          <w:p w:rsidR="00E3457B" w:rsidRDefault="00E3457B" w:rsidP="00E3457B">
            <w:r w:rsidRPr="00C954D8">
              <w:rPr>
                <w:rFonts w:hint="cs"/>
                <w:rtl/>
                <w:lang w:bidi="fa-IR"/>
              </w:rPr>
              <w:t>ندارد</w:t>
            </w:r>
          </w:p>
        </w:tc>
        <w:tc>
          <w:tcPr>
            <w:tcW w:w="1498" w:type="pct"/>
            <w:vAlign w:val="center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33" w:type="pct"/>
          </w:tcPr>
          <w:p w:rsidR="00E3457B" w:rsidRDefault="00E3457B" w:rsidP="00E3457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684DAD" w:rsidRDefault="00684DAD" w:rsidP="00684DAD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sectPr w:rsidR="00C44141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63BB" w:rsidRDefault="008D63BB" w:rsidP="00061A9B">
      <w:pPr>
        <w:spacing w:after="0"/>
      </w:pPr>
      <w:r>
        <w:separator/>
      </w:r>
    </w:p>
  </w:endnote>
  <w:endnote w:type="continuationSeparator" w:id="0">
    <w:p w:rsidR="008D63BB" w:rsidRDefault="008D63BB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530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63BB" w:rsidRDefault="008D63BB" w:rsidP="00061A9B">
      <w:pPr>
        <w:spacing w:after="0"/>
      </w:pPr>
      <w:r>
        <w:separator/>
      </w:r>
    </w:p>
  </w:footnote>
  <w:footnote w:type="continuationSeparator" w:id="0">
    <w:p w:rsidR="008D63BB" w:rsidRDefault="008D63BB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QUA2PIjaywAAAA="/>
  </w:docVars>
  <w:rsids>
    <w:rsidRoot w:val="00466747"/>
    <w:rsid w:val="0001449B"/>
    <w:rsid w:val="00037BDE"/>
    <w:rsid w:val="00047C80"/>
    <w:rsid w:val="00055FF1"/>
    <w:rsid w:val="00061A9B"/>
    <w:rsid w:val="00076463"/>
    <w:rsid w:val="0009615B"/>
    <w:rsid w:val="000D3DA1"/>
    <w:rsid w:val="00114684"/>
    <w:rsid w:val="00165901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A636E"/>
    <w:rsid w:val="002B0A6E"/>
    <w:rsid w:val="002B35CC"/>
    <w:rsid w:val="002C4CEB"/>
    <w:rsid w:val="002F49C5"/>
    <w:rsid w:val="00310008"/>
    <w:rsid w:val="003354EE"/>
    <w:rsid w:val="00336FDF"/>
    <w:rsid w:val="00355F45"/>
    <w:rsid w:val="00362863"/>
    <w:rsid w:val="00363035"/>
    <w:rsid w:val="003B7E12"/>
    <w:rsid w:val="0043345C"/>
    <w:rsid w:val="00434441"/>
    <w:rsid w:val="0043723F"/>
    <w:rsid w:val="00466747"/>
    <w:rsid w:val="004A4A5B"/>
    <w:rsid w:val="004C5DB1"/>
    <w:rsid w:val="004D4950"/>
    <w:rsid w:val="004D5045"/>
    <w:rsid w:val="004E2BEE"/>
    <w:rsid w:val="0051290F"/>
    <w:rsid w:val="00517F05"/>
    <w:rsid w:val="00534E45"/>
    <w:rsid w:val="005554BC"/>
    <w:rsid w:val="00581440"/>
    <w:rsid w:val="00584D52"/>
    <w:rsid w:val="00591019"/>
    <w:rsid w:val="00595BC2"/>
    <w:rsid w:val="005A7B23"/>
    <w:rsid w:val="005C3BD4"/>
    <w:rsid w:val="005D0BB3"/>
    <w:rsid w:val="005D7AAE"/>
    <w:rsid w:val="00602CD6"/>
    <w:rsid w:val="0060774A"/>
    <w:rsid w:val="00641D7B"/>
    <w:rsid w:val="006475D7"/>
    <w:rsid w:val="00684DAD"/>
    <w:rsid w:val="006F33D4"/>
    <w:rsid w:val="007317DD"/>
    <w:rsid w:val="00766300"/>
    <w:rsid w:val="00787DA0"/>
    <w:rsid w:val="00793303"/>
    <w:rsid w:val="007B39D6"/>
    <w:rsid w:val="007B7173"/>
    <w:rsid w:val="007C4B7C"/>
    <w:rsid w:val="007C5F93"/>
    <w:rsid w:val="007D6D1E"/>
    <w:rsid w:val="008120F9"/>
    <w:rsid w:val="00853C2F"/>
    <w:rsid w:val="00863C0C"/>
    <w:rsid w:val="0087319C"/>
    <w:rsid w:val="00884097"/>
    <w:rsid w:val="00897957"/>
    <w:rsid w:val="008C3AB5"/>
    <w:rsid w:val="008D63BB"/>
    <w:rsid w:val="008E0391"/>
    <w:rsid w:val="0090045E"/>
    <w:rsid w:val="00914703"/>
    <w:rsid w:val="00963E37"/>
    <w:rsid w:val="00976BFC"/>
    <w:rsid w:val="0098549E"/>
    <w:rsid w:val="0099014B"/>
    <w:rsid w:val="009C0041"/>
    <w:rsid w:val="009C2719"/>
    <w:rsid w:val="009F0C76"/>
    <w:rsid w:val="009F1DA8"/>
    <w:rsid w:val="00A22D62"/>
    <w:rsid w:val="00A51E3F"/>
    <w:rsid w:val="00A65F09"/>
    <w:rsid w:val="00AB3C79"/>
    <w:rsid w:val="00AC5599"/>
    <w:rsid w:val="00AF4840"/>
    <w:rsid w:val="00B01882"/>
    <w:rsid w:val="00B3260F"/>
    <w:rsid w:val="00B53018"/>
    <w:rsid w:val="00B53F72"/>
    <w:rsid w:val="00BA374A"/>
    <w:rsid w:val="00BD0167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530C"/>
    <w:rsid w:val="00CC6FDA"/>
    <w:rsid w:val="00CE1F98"/>
    <w:rsid w:val="00CF5C12"/>
    <w:rsid w:val="00D2144D"/>
    <w:rsid w:val="00D34C43"/>
    <w:rsid w:val="00D45B4E"/>
    <w:rsid w:val="00D50B2B"/>
    <w:rsid w:val="00DB0346"/>
    <w:rsid w:val="00DE7D84"/>
    <w:rsid w:val="00DF0246"/>
    <w:rsid w:val="00E3457B"/>
    <w:rsid w:val="00E504B7"/>
    <w:rsid w:val="00E5621C"/>
    <w:rsid w:val="00E85668"/>
    <w:rsid w:val="00E93585"/>
    <w:rsid w:val="00EB76A2"/>
    <w:rsid w:val="00EE56A0"/>
    <w:rsid w:val="00EF4E50"/>
    <w:rsid w:val="00EF67CA"/>
    <w:rsid w:val="00F06A90"/>
    <w:rsid w:val="00F438C7"/>
    <w:rsid w:val="00F6060B"/>
    <w:rsid w:val="00F6504B"/>
    <w:rsid w:val="00F838C1"/>
    <w:rsid w:val="00F858F8"/>
    <w:rsid w:val="00FA6AE6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3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1EA4D-1DDC-420E-A5A4-80FBDCAA9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PAPOOLA</cp:lastModifiedBy>
  <cp:revision>21</cp:revision>
  <dcterms:created xsi:type="dcterms:W3CDTF">2018-10-10T06:03:00Z</dcterms:created>
  <dcterms:modified xsi:type="dcterms:W3CDTF">2019-01-07T20:59:00Z</dcterms:modified>
</cp:coreProperties>
</file>